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2a8b4df</w:t>
        </w:r>
      </w:hyperlink>
      <w:r>
        <w:t xml:space="preserve"> </w:t>
      </w:r>
      <w:r>
        <w:t xml:space="preserve">on January 2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2a8b4df20b46456e0a64f573b633682c1b8abbd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2a8b4df20b46456e0a64f573b633682c1b8abbd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2a8b4df20b46456e0a64f573b633682c1b8abbd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2a8b4df20b46456e0a64f573b633682c1b8abbd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5T01:22:45Z</dcterms:created>
  <dcterms:modified xsi:type="dcterms:W3CDTF">2023-01-25T01: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